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4EC7" w14:textId="2FF33B6E" w:rsidR="00D322EE" w:rsidRDefault="00787E38" w:rsidP="00787E38">
      <w:pPr>
        <w:jc w:val="center"/>
        <w:rPr>
          <w:u w:val="single"/>
        </w:rPr>
      </w:pPr>
      <w:r w:rsidRPr="00787E38">
        <w:rPr>
          <w:u w:val="single"/>
        </w:rPr>
        <w:t>Report – Week 1</w:t>
      </w:r>
    </w:p>
    <w:p w14:paraId="213BADF3" w14:textId="098D0598" w:rsidR="00787E38" w:rsidRDefault="00787E38" w:rsidP="00787E38">
      <w:pPr>
        <w:jc w:val="center"/>
        <w:rPr>
          <w:u w:val="single"/>
        </w:rPr>
      </w:pPr>
    </w:p>
    <w:p w14:paraId="70EF26CB" w14:textId="77777777" w:rsidR="00787E38" w:rsidRDefault="00787E38" w:rsidP="00787E38"/>
    <w:p w14:paraId="021C422F" w14:textId="63C75405" w:rsidR="00787E38" w:rsidRDefault="00787E38" w:rsidP="00787E38">
      <w:r>
        <w:t>AGENDA</w:t>
      </w:r>
    </w:p>
    <w:p w14:paraId="2C37D982" w14:textId="0BC5ABB5" w:rsidR="00787E38" w:rsidRDefault="00787E38" w:rsidP="00787E38">
      <w:r>
        <w:tab/>
        <w:t>Will need to talk about the scope and limits of the project. ‘Animation for tombstone diagrams’ is quite ambiguous and does not define clear requirements for the project. Also need to discuss the frameworks intended to be used.</w:t>
      </w:r>
    </w:p>
    <w:p w14:paraId="005E5472" w14:textId="77777777" w:rsidR="00787E38" w:rsidRDefault="00787E38" w:rsidP="00787E38"/>
    <w:p w14:paraId="182AD183" w14:textId="3958E531" w:rsidR="00787E38" w:rsidRDefault="00787E38" w:rsidP="00787E38">
      <w:r>
        <w:t>PROGRESS</w:t>
      </w:r>
    </w:p>
    <w:p w14:paraId="225D699C" w14:textId="23847034" w:rsidR="00787E38" w:rsidRDefault="00787E38" w:rsidP="00787E38">
      <w:r>
        <w:tab/>
        <w:t>Done research on web app frameworks that would be suitable for the project. Previous knowledge of Django exists, however it may be better framework. Node.js is a good option for backend and both Angular and React may be valuable in UI creation. Read the document given on tombstone diagrams and did further research.</w:t>
      </w:r>
    </w:p>
    <w:p w14:paraId="614EB9ED" w14:textId="243FA393" w:rsidR="00787E38" w:rsidRDefault="00787E38" w:rsidP="00787E38"/>
    <w:p w14:paraId="3872F626" w14:textId="4DC473E1" w:rsidR="00787E38" w:rsidRDefault="00787E38" w:rsidP="00787E38">
      <w:r>
        <w:t>KEY POINTS</w:t>
      </w:r>
    </w:p>
    <w:p w14:paraId="049E4BD8" w14:textId="1088F1B1" w:rsidR="00787E38" w:rsidRDefault="00787E38" w:rsidP="00787E38">
      <w:pPr>
        <w:pStyle w:val="ListParagraph"/>
        <w:numPr>
          <w:ilvl w:val="0"/>
          <w:numId w:val="1"/>
        </w:numPr>
      </w:pPr>
      <w:r>
        <w:t>Web App Framework</w:t>
      </w:r>
      <w:r w:rsidR="000B5452">
        <w:t>s</w:t>
      </w:r>
    </w:p>
    <w:p w14:paraId="478B228A" w14:textId="72F23D71" w:rsidR="00787E38" w:rsidRDefault="000B5452" w:rsidP="00787E38">
      <w:pPr>
        <w:pStyle w:val="ListParagraph"/>
        <w:numPr>
          <w:ilvl w:val="0"/>
          <w:numId w:val="1"/>
        </w:numPr>
      </w:pPr>
      <w:r>
        <w:t>Project Scope</w:t>
      </w:r>
    </w:p>
    <w:p w14:paraId="522C1508" w14:textId="0EF6DA25" w:rsidR="000B5452" w:rsidRDefault="000B5452" w:rsidP="000B5452"/>
    <w:p w14:paraId="2F1B848D" w14:textId="0921DBF5" w:rsidR="000B5452" w:rsidRDefault="000B5452" w:rsidP="000B5452">
      <w:r>
        <w:t>NEXT MEETING</w:t>
      </w:r>
    </w:p>
    <w:p w14:paraId="730001B8" w14:textId="5DB524ED" w:rsidR="000B5452" w:rsidRDefault="000B5452" w:rsidP="000B5452">
      <w:r>
        <w:tab/>
        <w:t>Finalise on the frameworks to be used. Create a full set of requirements and specifications for the web application.</w:t>
      </w:r>
    </w:p>
    <w:p w14:paraId="1D370BAB" w14:textId="77777777" w:rsidR="00787E38" w:rsidRPr="00787E38" w:rsidRDefault="00787E38" w:rsidP="00787E38"/>
    <w:sectPr w:rsidR="00787E38" w:rsidRPr="00787E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2C182A"/>
    <w:multiLevelType w:val="hybridMultilevel"/>
    <w:tmpl w:val="A50E8E00"/>
    <w:lvl w:ilvl="0" w:tplc="7242AB6A">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508519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szAwMjc1NzS3NDJX0lEKTi0uzszPAykwrAUA2WnLFywAAAA="/>
  </w:docVars>
  <w:rsids>
    <w:rsidRoot w:val="00787E38"/>
    <w:rsid w:val="000B5452"/>
    <w:rsid w:val="00787E38"/>
    <w:rsid w:val="00D322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AB44"/>
  <w15:chartTrackingRefBased/>
  <w15:docId w15:val="{14403448-362C-4CA3-994F-C94AA4085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E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13</Words>
  <Characters>64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 Reji (student)</dc:creator>
  <cp:keywords/>
  <dc:description/>
  <cp:lastModifiedBy>Alen Reji (student)</cp:lastModifiedBy>
  <cp:revision>2</cp:revision>
  <dcterms:created xsi:type="dcterms:W3CDTF">2022-10-06T22:13:00Z</dcterms:created>
  <dcterms:modified xsi:type="dcterms:W3CDTF">2022-10-06T22:37:00Z</dcterms:modified>
</cp:coreProperties>
</file>